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F15781" w:rsidRDefault="00F15781"/>
    <w:p w:rsidR="00F15781" w:rsidRDefault="00F15781"/>
    <w:p w:rsidR="00F15781" w:rsidRDefault="00F15781"/>
    <w:p w:rsidR="002429AE" w:rsidRDefault="002429AE"/>
    <w:p w:rsidR="002429AE" w:rsidRPr="002429AE" w:rsidRDefault="001A08B1" w:rsidP="002429AE">
      <w:pPr>
        <w:spacing w:after="0" w:line="480" w:lineRule="auto"/>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 xml:space="preserve">Evidence-Based Practice in Nursing </w:t>
      </w:r>
    </w:p>
    <w:p w:rsidR="002429AE" w:rsidRPr="002429AE" w:rsidRDefault="001A08B1" w:rsidP="002429AE">
      <w:pPr>
        <w:spacing w:after="0" w:line="480" w:lineRule="auto"/>
        <w:jc w:val="center"/>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Student’s Name</w:t>
      </w:r>
    </w:p>
    <w:p w:rsidR="002429AE" w:rsidRPr="002429AE" w:rsidRDefault="001A08B1" w:rsidP="002429AE">
      <w:pPr>
        <w:spacing w:after="0" w:line="480" w:lineRule="auto"/>
        <w:jc w:val="center"/>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Institutional Affiliation</w:t>
      </w:r>
    </w:p>
    <w:p w:rsidR="002429AE" w:rsidRPr="002429AE" w:rsidRDefault="001A08B1" w:rsidP="002429AE">
      <w:pPr>
        <w:spacing w:after="0" w:line="480" w:lineRule="auto"/>
        <w:jc w:val="center"/>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Date</w:t>
      </w:r>
    </w:p>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2429AE" w:rsidRDefault="002429AE"/>
    <w:p w:rsidR="002429AE" w:rsidRDefault="001A08B1" w:rsidP="002429AE">
      <w:pPr>
        <w:spacing w:after="0" w:line="480" w:lineRule="auto"/>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lastRenderedPageBreak/>
        <w:t xml:space="preserve">Evidence-Based Practice in Nursing </w:t>
      </w:r>
    </w:p>
    <w:p w:rsidR="002429AE" w:rsidRPr="002429AE" w:rsidRDefault="001A08B1" w:rsidP="002429AE">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mpact of Clinical Practice Problem</w:t>
      </w:r>
    </w:p>
    <w:p w:rsidR="008F4E42" w:rsidRPr="002429AE"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Community-acquired pneumonia is among the common infectious diseases that influence the increased morbidity and mortality cases around the globe. The condition is caused by pathogens such as </w:t>
      </w:r>
      <w:r w:rsidRPr="002429AE">
        <w:rPr>
          <w:rFonts w:ascii="Times New Roman" w:hAnsi="Times New Roman" w:cs="Times New Roman"/>
          <w:i/>
          <w:iCs/>
          <w:color w:val="000000" w:themeColor="text1"/>
          <w:sz w:val="24"/>
          <w:szCs w:val="24"/>
        </w:rPr>
        <w:t xml:space="preserve">Moraxella Catarrhalis, Hemophilus Influenzae, and Streptococcus Pneumoniae. </w:t>
      </w:r>
      <w:r w:rsidRPr="002429AE">
        <w:rPr>
          <w:rFonts w:ascii="Times New Roman" w:hAnsi="Times New Roman" w:cs="Times New Roman"/>
          <w:color w:val="000000" w:themeColor="text1"/>
          <w:sz w:val="24"/>
          <w:szCs w:val="24"/>
        </w:rPr>
        <w:t>The disease is most common among children who are below five years of age. The disease accounts for more than 900,000 mortalities in children who are younger than five years old. Despite having reduced mortality rates of children in developed countries linked to the disease, it causes a high percentage of hospitalizations and health care visits in these high-income nations. In the USA, community-acquired pneumonia influences more than 2 million outpatient visits and admission, with more than 124,000 pediatric admissions yearly</w:t>
      </w:r>
      <w:r w:rsidR="009B50C3" w:rsidRPr="002429AE">
        <w:rPr>
          <w:rFonts w:ascii="Times New Roman" w:hAnsi="Times New Roman" w:cs="Times New Roman"/>
          <w:color w:val="000000" w:themeColor="text1"/>
          <w:sz w:val="24"/>
          <w:szCs w:val="24"/>
        </w:rPr>
        <w:t xml:space="preserve"> (</w:t>
      </w:r>
      <w:r w:rsidR="009B50C3" w:rsidRPr="002429AE">
        <w:rPr>
          <w:rFonts w:ascii="Times New Roman" w:hAnsi="Times New Roman" w:cs="Times New Roman"/>
          <w:color w:val="000000" w:themeColor="text1"/>
          <w:sz w:val="24"/>
          <w:szCs w:val="24"/>
          <w:shd w:val="clear" w:color="auto" w:fill="FFFFFF"/>
        </w:rPr>
        <w:t>Fritz et al., 2019)</w:t>
      </w:r>
      <w:r w:rsidRPr="002429AE">
        <w:rPr>
          <w:rFonts w:ascii="Times New Roman" w:hAnsi="Times New Roman" w:cs="Times New Roman"/>
          <w:color w:val="000000" w:themeColor="text1"/>
          <w:sz w:val="24"/>
          <w:szCs w:val="24"/>
        </w:rPr>
        <w:t xml:space="preserve">. The intervention which is effective in the </w:t>
      </w:r>
      <w:r w:rsidR="00F4433A">
        <w:rPr>
          <w:rFonts w:ascii="Times New Roman" w:hAnsi="Times New Roman" w:cs="Times New Roman"/>
          <w:color w:val="000000" w:themeColor="text1"/>
          <w:sz w:val="24"/>
          <w:szCs w:val="24"/>
        </w:rPr>
        <w:t>treatment</w:t>
      </w:r>
      <w:r w:rsidRPr="002429AE">
        <w:rPr>
          <w:rFonts w:ascii="Times New Roman" w:hAnsi="Times New Roman" w:cs="Times New Roman"/>
          <w:color w:val="000000" w:themeColor="text1"/>
          <w:sz w:val="24"/>
          <w:szCs w:val="24"/>
        </w:rPr>
        <w:t xml:space="preserve"> of pneumonia is the use of antibiotics. The use of first-line medications such as ampicillin and amoxicillin </w:t>
      </w:r>
      <w:r w:rsidR="00F4433A" w:rsidRPr="002429AE">
        <w:rPr>
          <w:rFonts w:ascii="Times New Roman" w:hAnsi="Times New Roman" w:cs="Times New Roman"/>
          <w:color w:val="000000" w:themeColor="text1"/>
          <w:sz w:val="24"/>
          <w:szCs w:val="24"/>
        </w:rPr>
        <w:t>are</w:t>
      </w:r>
      <w:r w:rsidRPr="002429AE">
        <w:rPr>
          <w:rFonts w:ascii="Times New Roman" w:hAnsi="Times New Roman" w:cs="Times New Roman"/>
          <w:color w:val="000000" w:themeColor="text1"/>
          <w:sz w:val="24"/>
          <w:szCs w:val="24"/>
        </w:rPr>
        <w:t xml:space="preserve"> the most common strategy for treating the disease. More so, broad-spectrum </w:t>
      </w:r>
      <w:r w:rsidR="00C87BE1" w:rsidRPr="002429AE">
        <w:rPr>
          <w:rFonts w:ascii="Times New Roman" w:hAnsi="Times New Roman" w:cs="Times New Roman"/>
          <w:color w:val="000000" w:themeColor="text1"/>
          <w:sz w:val="24"/>
          <w:szCs w:val="24"/>
        </w:rPr>
        <w:t xml:space="preserve">third-generation antibacterial medications, including macrolides and cephalosporins, are effective in treating the disease. More so, antibiotics are effective for treating bacterial and atypical pneumonia, which enhances their effectiveness in the management of the disease. For atypical pneumonia, medications such as </w:t>
      </w:r>
      <w:r w:rsidR="00341266" w:rsidRPr="002429AE">
        <w:rPr>
          <w:rFonts w:ascii="Times New Roman" w:hAnsi="Times New Roman" w:cs="Times New Roman"/>
          <w:color w:val="000000" w:themeColor="text1"/>
          <w:sz w:val="24"/>
          <w:szCs w:val="24"/>
        </w:rPr>
        <w:t>azithromycin, doxycycline, and clarithromycin are effective</w:t>
      </w:r>
      <w:r w:rsidR="002C03C5" w:rsidRPr="002429AE">
        <w:rPr>
          <w:rFonts w:ascii="Times New Roman" w:hAnsi="Times New Roman" w:cs="Times New Roman"/>
          <w:color w:val="000000" w:themeColor="text1"/>
          <w:sz w:val="24"/>
          <w:szCs w:val="24"/>
        </w:rPr>
        <w:t>—comparison treatments to be considered for the treatment of pneumonia enough rest and fluid therapy. Children who have this condition need to be hydrated and get enough rest. For school-aged children, the school should be limited until the fever is resolved. The patient should be given enough water to influence mucus excretion. These treatment options are effective; however, they cannot be implemented alone without antibiotics administration</w:t>
      </w:r>
      <w:r w:rsidR="00CF6DA4" w:rsidRPr="002429AE">
        <w:rPr>
          <w:rFonts w:ascii="Times New Roman" w:hAnsi="Times New Roman" w:cs="Times New Roman"/>
          <w:color w:val="000000" w:themeColor="text1"/>
          <w:sz w:val="24"/>
          <w:szCs w:val="24"/>
        </w:rPr>
        <w:t xml:space="preserve">. Antibiotics are more effective as they effectively fight the causative agent, which leads to the recovery of the patient. </w:t>
      </w:r>
    </w:p>
    <w:p w:rsidR="00C53F2B" w:rsidRPr="002429AE" w:rsidRDefault="001A08B1"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lastRenderedPageBreak/>
        <w:t>Evidence-Based Question</w:t>
      </w:r>
    </w:p>
    <w:p w:rsidR="00C53F2B" w:rsidRPr="002429AE"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In pediatric patients with community-acquired pneumonia (P), how effective is antibiotic medication</w:t>
      </w:r>
      <w:r w:rsidR="0034336B" w:rsidRPr="002429AE">
        <w:rPr>
          <w:rFonts w:ascii="Times New Roman" w:hAnsi="Times New Roman" w:cs="Times New Roman"/>
          <w:color w:val="000000" w:themeColor="text1"/>
          <w:sz w:val="24"/>
          <w:szCs w:val="24"/>
        </w:rPr>
        <w:t xml:space="preserve"> (I)</w:t>
      </w:r>
      <w:r w:rsidRPr="002429AE">
        <w:rPr>
          <w:rFonts w:ascii="Times New Roman" w:hAnsi="Times New Roman" w:cs="Times New Roman"/>
          <w:color w:val="000000" w:themeColor="text1"/>
          <w:sz w:val="24"/>
          <w:szCs w:val="24"/>
        </w:rPr>
        <w:t xml:space="preserve"> compared to </w:t>
      </w:r>
      <w:r w:rsidR="009C1C31" w:rsidRPr="002429AE">
        <w:rPr>
          <w:rFonts w:ascii="Times New Roman" w:hAnsi="Times New Roman" w:cs="Times New Roman"/>
          <w:color w:val="000000" w:themeColor="text1"/>
          <w:sz w:val="24"/>
          <w:szCs w:val="24"/>
        </w:rPr>
        <w:t xml:space="preserve">non-pharmacological interventions such as </w:t>
      </w:r>
      <w:r w:rsidRPr="002429AE">
        <w:rPr>
          <w:rFonts w:ascii="Times New Roman" w:hAnsi="Times New Roman" w:cs="Times New Roman"/>
          <w:color w:val="000000" w:themeColor="text1"/>
          <w:sz w:val="24"/>
          <w:szCs w:val="24"/>
        </w:rPr>
        <w:t>fluid therapy and rest</w:t>
      </w:r>
      <w:r w:rsidR="0034336B" w:rsidRPr="002429AE">
        <w:rPr>
          <w:rFonts w:ascii="Times New Roman" w:hAnsi="Times New Roman" w:cs="Times New Roman"/>
          <w:color w:val="000000" w:themeColor="text1"/>
          <w:sz w:val="24"/>
          <w:szCs w:val="24"/>
        </w:rPr>
        <w:t xml:space="preserve"> (C)</w:t>
      </w:r>
      <w:r w:rsidRPr="002429AE">
        <w:rPr>
          <w:rFonts w:ascii="Times New Roman" w:hAnsi="Times New Roman" w:cs="Times New Roman"/>
          <w:color w:val="000000" w:themeColor="text1"/>
          <w:sz w:val="24"/>
          <w:szCs w:val="24"/>
        </w:rPr>
        <w:t xml:space="preserve"> in enhancing recovery rate </w:t>
      </w:r>
      <w:r w:rsidR="0034336B" w:rsidRPr="002429AE">
        <w:rPr>
          <w:rFonts w:ascii="Times New Roman" w:hAnsi="Times New Roman" w:cs="Times New Roman"/>
          <w:color w:val="000000" w:themeColor="text1"/>
          <w:sz w:val="24"/>
          <w:szCs w:val="24"/>
        </w:rPr>
        <w:t xml:space="preserve">(O) </w:t>
      </w:r>
      <w:r w:rsidRPr="002429AE">
        <w:rPr>
          <w:rFonts w:ascii="Times New Roman" w:hAnsi="Times New Roman" w:cs="Times New Roman"/>
          <w:color w:val="000000" w:themeColor="text1"/>
          <w:sz w:val="24"/>
          <w:szCs w:val="24"/>
        </w:rPr>
        <w:t>during admission?</w:t>
      </w:r>
    </w:p>
    <w:p w:rsidR="00863554" w:rsidRPr="002429AE" w:rsidRDefault="001A08B1"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Research Analysis</w:t>
      </w:r>
    </w:p>
    <w:p w:rsidR="00863554" w:rsidRPr="002429AE"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Research conducted by Same et al. (2020) provides insight on the effectiveness of antibiotic therapy duration to enhance the treatment of pneumonia in pediatrics. The National guidelines for treatment options recommend that antibiotic </w:t>
      </w:r>
      <w:r w:rsidR="00F4433A" w:rsidRPr="002429AE">
        <w:rPr>
          <w:rFonts w:ascii="Times New Roman" w:hAnsi="Times New Roman" w:cs="Times New Roman"/>
          <w:color w:val="000000" w:themeColor="text1"/>
          <w:sz w:val="24"/>
          <w:szCs w:val="24"/>
        </w:rPr>
        <w:t>treatment</w:t>
      </w:r>
      <w:r w:rsidRPr="002429AE">
        <w:rPr>
          <w:rFonts w:ascii="Times New Roman" w:hAnsi="Times New Roman" w:cs="Times New Roman"/>
          <w:color w:val="000000" w:themeColor="text1"/>
          <w:sz w:val="24"/>
          <w:szCs w:val="24"/>
        </w:rPr>
        <w:t xml:space="preserve"> in children with community-acquired pneumonia for ten days should be evaluated. The outcomes of the medication should be established. The therapy period should be included for both children who are in short duration and extended duration therapy. </w:t>
      </w:r>
      <w:r w:rsidR="00723D0F" w:rsidRPr="002429AE">
        <w:rPr>
          <w:rFonts w:ascii="Times New Roman" w:hAnsi="Times New Roman" w:cs="Times New Roman"/>
          <w:color w:val="000000" w:themeColor="text1"/>
          <w:sz w:val="24"/>
          <w:szCs w:val="24"/>
        </w:rPr>
        <w:t xml:space="preserve">The purpose of the research was to determine antibiotic therapy's effectiveness in the </w:t>
      </w:r>
      <w:r w:rsidR="00F4433A">
        <w:rPr>
          <w:rFonts w:ascii="Times New Roman" w:hAnsi="Times New Roman" w:cs="Times New Roman"/>
          <w:color w:val="000000" w:themeColor="text1"/>
          <w:sz w:val="24"/>
          <w:szCs w:val="24"/>
        </w:rPr>
        <w:t>management</w:t>
      </w:r>
      <w:r w:rsidR="00723D0F" w:rsidRPr="002429AE">
        <w:rPr>
          <w:rFonts w:ascii="Times New Roman" w:hAnsi="Times New Roman" w:cs="Times New Roman"/>
          <w:color w:val="000000" w:themeColor="text1"/>
          <w:sz w:val="24"/>
          <w:szCs w:val="24"/>
        </w:rPr>
        <w:t xml:space="preserve"> of community-acquired pneumonia in children. </w:t>
      </w:r>
      <w:r w:rsidR="00A14C17" w:rsidRPr="002429AE">
        <w:rPr>
          <w:rFonts w:ascii="Times New Roman" w:hAnsi="Times New Roman" w:cs="Times New Roman"/>
          <w:color w:val="000000" w:themeColor="text1"/>
          <w:sz w:val="24"/>
          <w:szCs w:val="24"/>
        </w:rPr>
        <w:t xml:space="preserve">The study utilized a randomized control trial that compared treatment therapy for children &gt;6 months who were on 5-7 days and 8-14 days treatment with antibiotics medications. Inclusion criteria involved children who had been diagnosed with community-acquired pneumonia through radiographic and clinical standards. </w:t>
      </w:r>
      <w:r w:rsidR="00F66755" w:rsidRPr="002429AE">
        <w:rPr>
          <w:rFonts w:ascii="Times New Roman" w:hAnsi="Times New Roman" w:cs="Times New Roman"/>
          <w:color w:val="000000" w:themeColor="text1"/>
          <w:sz w:val="24"/>
          <w:szCs w:val="24"/>
        </w:rPr>
        <w:t>Based on the John Hopkins Nursing Evidence</w:t>
      </w:r>
      <w:r w:rsidR="001C213F" w:rsidRPr="002429AE">
        <w:rPr>
          <w:rFonts w:ascii="Times New Roman" w:hAnsi="Times New Roman" w:cs="Times New Roman"/>
          <w:color w:val="000000" w:themeColor="text1"/>
          <w:sz w:val="24"/>
          <w:szCs w:val="24"/>
        </w:rPr>
        <w:t xml:space="preserve">-Based </w:t>
      </w:r>
      <w:r w:rsidR="00F66755" w:rsidRPr="002429AE">
        <w:rPr>
          <w:rFonts w:ascii="Times New Roman" w:hAnsi="Times New Roman" w:cs="Times New Roman"/>
          <w:color w:val="000000" w:themeColor="text1"/>
          <w:sz w:val="24"/>
          <w:szCs w:val="24"/>
        </w:rPr>
        <w:t>Practice Model (JHNE</w:t>
      </w:r>
      <w:r w:rsidR="001C213F" w:rsidRPr="002429AE">
        <w:rPr>
          <w:rFonts w:ascii="Times New Roman" w:hAnsi="Times New Roman" w:cs="Times New Roman"/>
          <w:color w:val="000000" w:themeColor="text1"/>
          <w:sz w:val="24"/>
          <w:szCs w:val="24"/>
        </w:rPr>
        <w:t>BP</w:t>
      </w:r>
      <w:r w:rsidR="00F66755" w:rsidRPr="002429AE">
        <w:rPr>
          <w:rFonts w:ascii="Times New Roman" w:hAnsi="Times New Roman" w:cs="Times New Roman"/>
          <w:color w:val="000000" w:themeColor="text1"/>
          <w:sz w:val="24"/>
          <w:szCs w:val="24"/>
        </w:rPr>
        <w:t>), the research is an experimental study</w:t>
      </w:r>
      <w:r w:rsidR="00630228" w:rsidRPr="002429AE">
        <w:rPr>
          <w:rFonts w:ascii="Times New Roman" w:hAnsi="Times New Roman" w:cs="Times New Roman"/>
          <w:color w:val="000000" w:themeColor="text1"/>
          <w:sz w:val="24"/>
          <w:szCs w:val="24"/>
        </w:rPr>
        <w:t xml:space="preserve"> in level 1 considered a </w:t>
      </w:r>
      <w:r w:rsidR="002429AE" w:rsidRPr="002429AE">
        <w:rPr>
          <w:rFonts w:ascii="Times New Roman" w:hAnsi="Times New Roman" w:cs="Times New Roman"/>
          <w:color w:val="000000" w:themeColor="text1"/>
          <w:sz w:val="24"/>
          <w:szCs w:val="24"/>
        </w:rPr>
        <w:t>high-quality</w:t>
      </w:r>
      <w:r w:rsidR="00630228" w:rsidRPr="002429AE">
        <w:rPr>
          <w:rFonts w:ascii="Times New Roman" w:hAnsi="Times New Roman" w:cs="Times New Roman"/>
          <w:color w:val="000000" w:themeColor="text1"/>
          <w:sz w:val="24"/>
          <w:szCs w:val="24"/>
        </w:rPr>
        <w:t xml:space="preserve"> study</w:t>
      </w:r>
      <w:r w:rsidR="002429AE" w:rsidRPr="002429AE">
        <w:rPr>
          <w:rFonts w:ascii="Times New Roman" w:hAnsi="Times New Roman" w:cs="Times New Roman"/>
          <w:color w:val="000000" w:themeColor="text1"/>
          <w:sz w:val="24"/>
          <w:szCs w:val="24"/>
        </w:rPr>
        <w:t xml:space="preserve"> (</w:t>
      </w:r>
      <w:r w:rsidR="002429AE" w:rsidRPr="002429AE">
        <w:rPr>
          <w:rFonts w:ascii="Times New Roman" w:hAnsi="Times New Roman" w:cs="Times New Roman"/>
          <w:color w:val="000000" w:themeColor="text1"/>
          <w:sz w:val="24"/>
          <w:szCs w:val="24"/>
          <w:shd w:val="clear" w:color="auto" w:fill="FFFFFF"/>
        </w:rPr>
        <w:t>Dang &amp; Dearholt,2017)</w:t>
      </w:r>
      <w:r w:rsidR="00F66755" w:rsidRPr="002429AE">
        <w:rPr>
          <w:rFonts w:ascii="Times New Roman" w:hAnsi="Times New Roman" w:cs="Times New Roman"/>
          <w:color w:val="000000" w:themeColor="text1"/>
          <w:sz w:val="24"/>
          <w:szCs w:val="24"/>
        </w:rPr>
        <w:t xml:space="preserve">. Experimental studies are effective in providing </w:t>
      </w:r>
      <w:r w:rsidR="00FA37C3" w:rsidRPr="002429AE">
        <w:rPr>
          <w:rFonts w:ascii="Times New Roman" w:hAnsi="Times New Roman" w:cs="Times New Roman"/>
          <w:color w:val="000000" w:themeColor="text1"/>
          <w:sz w:val="24"/>
          <w:szCs w:val="24"/>
        </w:rPr>
        <w:t>evidence-based</w:t>
      </w:r>
      <w:r w:rsidR="00F66755" w:rsidRPr="002429AE">
        <w:rPr>
          <w:rFonts w:ascii="Times New Roman" w:hAnsi="Times New Roman" w:cs="Times New Roman"/>
          <w:color w:val="000000" w:themeColor="text1"/>
          <w:sz w:val="24"/>
          <w:szCs w:val="24"/>
        </w:rPr>
        <w:t xml:space="preserve"> information based on the results </w:t>
      </w:r>
      <w:r w:rsidR="00FA37C3" w:rsidRPr="002429AE">
        <w:rPr>
          <w:rFonts w:ascii="Times New Roman" w:hAnsi="Times New Roman" w:cs="Times New Roman"/>
          <w:color w:val="000000" w:themeColor="text1"/>
          <w:sz w:val="24"/>
          <w:szCs w:val="24"/>
        </w:rPr>
        <w:t>accessed from the fieldwork. The system suggests that randomized control trials have the most substantial evidence because they are unbiased and have lower errors. This means that the study provides a high level of evidence concerning the effectiveness of antibiotics.</w:t>
      </w:r>
      <w:r w:rsidR="001C213F" w:rsidRPr="002429AE">
        <w:rPr>
          <w:rFonts w:ascii="Times New Roman" w:hAnsi="Times New Roman" w:cs="Times New Roman"/>
          <w:color w:val="000000" w:themeColor="text1"/>
          <w:sz w:val="24"/>
          <w:szCs w:val="24"/>
        </w:rPr>
        <w:t xml:space="preserve"> Statistical analysis was used to present the results of the study. The use of independent statisticians was included to enhance an unknown reaction to the research's two groups. The evaluation of the risk of the study was the primary ethical consideration for the study. The </w:t>
      </w:r>
      <w:r w:rsidR="001C213F" w:rsidRPr="002429AE">
        <w:rPr>
          <w:rFonts w:ascii="Times New Roman" w:hAnsi="Times New Roman" w:cs="Times New Roman"/>
          <w:color w:val="000000" w:themeColor="text1"/>
          <w:sz w:val="24"/>
          <w:szCs w:val="24"/>
        </w:rPr>
        <w:lastRenderedPageBreak/>
        <w:t xml:space="preserve">researchers ensured that all the children involved were put under a safe medication process to prevent morbidity. The research is rated at a higher </w:t>
      </w:r>
      <w:r w:rsidR="00BD4A82" w:rsidRPr="002429AE">
        <w:rPr>
          <w:rFonts w:ascii="Times New Roman" w:hAnsi="Times New Roman" w:cs="Times New Roman"/>
          <w:color w:val="000000" w:themeColor="text1"/>
          <w:sz w:val="24"/>
          <w:szCs w:val="24"/>
        </w:rPr>
        <w:t>rank according</w:t>
      </w:r>
      <w:r w:rsidR="001C213F" w:rsidRPr="002429AE">
        <w:rPr>
          <w:rFonts w:ascii="Times New Roman" w:hAnsi="Times New Roman" w:cs="Times New Roman"/>
          <w:color w:val="000000" w:themeColor="text1"/>
          <w:sz w:val="24"/>
          <w:szCs w:val="24"/>
        </w:rPr>
        <w:t xml:space="preserve"> to the JHNEBPM model because it is experimental research without bias. </w:t>
      </w:r>
      <w:r w:rsidR="00BD4A82" w:rsidRPr="002429AE">
        <w:rPr>
          <w:rFonts w:ascii="Times New Roman" w:hAnsi="Times New Roman" w:cs="Times New Roman"/>
          <w:color w:val="000000" w:themeColor="text1"/>
          <w:sz w:val="24"/>
          <w:szCs w:val="24"/>
        </w:rPr>
        <w:t xml:space="preserve">The study shows that </w:t>
      </w:r>
      <w:r w:rsidR="005D4532" w:rsidRPr="002429AE">
        <w:rPr>
          <w:rFonts w:ascii="Times New Roman" w:hAnsi="Times New Roman" w:cs="Times New Roman"/>
          <w:color w:val="000000" w:themeColor="text1"/>
          <w:sz w:val="24"/>
          <w:szCs w:val="24"/>
        </w:rPr>
        <w:t xml:space="preserve">patients who receive long and short periods of antibiotics treatment have similar recovery outcomes. The course of hospitalization is limited with antibiotic therapy. This research helps answer the EBP question </w:t>
      </w:r>
      <w:r w:rsidR="00FF37D7" w:rsidRPr="002429AE">
        <w:rPr>
          <w:rFonts w:ascii="Times New Roman" w:hAnsi="Times New Roman" w:cs="Times New Roman"/>
          <w:color w:val="000000" w:themeColor="text1"/>
          <w:sz w:val="24"/>
          <w:szCs w:val="24"/>
        </w:rPr>
        <w:t xml:space="preserve">by suggesting that antibiotic treatment modality is effective for the </w:t>
      </w:r>
      <w:r w:rsidR="00F4433A">
        <w:rPr>
          <w:rFonts w:ascii="Times New Roman" w:hAnsi="Times New Roman" w:cs="Times New Roman"/>
          <w:color w:val="000000" w:themeColor="text1"/>
          <w:sz w:val="24"/>
          <w:szCs w:val="24"/>
        </w:rPr>
        <w:t>management</w:t>
      </w:r>
      <w:r w:rsidR="00FF37D7" w:rsidRPr="002429AE">
        <w:rPr>
          <w:rFonts w:ascii="Times New Roman" w:hAnsi="Times New Roman" w:cs="Times New Roman"/>
          <w:color w:val="000000" w:themeColor="text1"/>
          <w:sz w:val="24"/>
          <w:szCs w:val="24"/>
        </w:rPr>
        <w:t xml:space="preserve"> of pneumonia in children regardless of the dosage and number of days administered. </w:t>
      </w:r>
    </w:p>
    <w:p w:rsidR="009C1C31" w:rsidRPr="002429AE" w:rsidRDefault="001A08B1"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Non-Research Article</w:t>
      </w:r>
    </w:p>
    <w:p w:rsidR="00F04CD4" w:rsidRPr="002429AE"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Roux &amp; Zar (2017) suggest that pneumonia is among the leading causes of mortality in children despite the presence of different management and preventive measures. However, for the past 20 years, the globe has experienced a decrease in mortality linked to pneumonia infections. Access to better treatment options has influenced the effectiveness of the management of the disease. The purpose of this report is to provide insight into the effectiveness of antibiotics in the management of pneumonia in pediatrics. </w:t>
      </w:r>
      <w:r w:rsidR="00144C40" w:rsidRPr="002429AE">
        <w:rPr>
          <w:rFonts w:ascii="Times New Roman" w:hAnsi="Times New Roman" w:cs="Times New Roman"/>
          <w:color w:val="000000" w:themeColor="text1"/>
          <w:sz w:val="24"/>
          <w:szCs w:val="24"/>
        </w:rPr>
        <w:t>This study's type of evidence is a case study that provides a detailed phenomenal concerning the efficacy of antibiotic therapy on the treatment of pneumonia in children.</w:t>
      </w:r>
      <w:r w:rsidR="00630228" w:rsidRPr="002429AE">
        <w:rPr>
          <w:rFonts w:ascii="Times New Roman" w:hAnsi="Times New Roman" w:cs="Times New Roman"/>
          <w:color w:val="000000" w:themeColor="text1"/>
          <w:sz w:val="24"/>
          <w:szCs w:val="24"/>
        </w:rPr>
        <w:t xml:space="preserve"> According to the JHNEB model, the review is in level 2, which includes is a good quality study with consistent results with fairly reasonable outcomes in which conclusions can be drawn</w:t>
      </w:r>
      <w:r w:rsidR="002429AE" w:rsidRPr="002429AE">
        <w:rPr>
          <w:rFonts w:ascii="Times New Roman" w:hAnsi="Times New Roman" w:cs="Times New Roman"/>
          <w:color w:val="000000" w:themeColor="text1"/>
          <w:sz w:val="24"/>
          <w:szCs w:val="24"/>
        </w:rPr>
        <w:t xml:space="preserve"> (</w:t>
      </w:r>
      <w:r w:rsidR="002429AE" w:rsidRPr="002429AE">
        <w:rPr>
          <w:rFonts w:ascii="Times New Roman" w:hAnsi="Times New Roman" w:cs="Times New Roman"/>
          <w:color w:val="000000" w:themeColor="text1"/>
          <w:sz w:val="24"/>
          <w:szCs w:val="24"/>
          <w:shd w:val="clear" w:color="auto" w:fill="FFFFFF"/>
        </w:rPr>
        <w:t>Dang &amp; Dearholt,2017)</w:t>
      </w:r>
      <w:r w:rsidR="00630228" w:rsidRPr="002429AE">
        <w:rPr>
          <w:rFonts w:ascii="Times New Roman" w:hAnsi="Times New Roman" w:cs="Times New Roman"/>
          <w:color w:val="000000" w:themeColor="text1"/>
          <w:sz w:val="24"/>
          <w:szCs w:val="24"/>
        </w:rPr>
        <w:t xml:space="preserve">. </w:t>
      </w:r>
      <w:r w:rsidR="002A14F0" w:rsidRPr="002429AE">
        <w:rPr>
          <w:rFonts w:ascii="Times New Roman" w:hAnsi="Times New Roman" w:cs="Times New Roman"/>
          <w:color w:val="000000" w:themeColor="text1"/>
          <w:sz w:val="24"/>
          <w:szCs w:val="24"/>
        </w:rPr>
        <w:t xml:space="preserve">The research recommendations are based on literature from different articles that provide </w:t>
      </w:r>
      <w:r w:rsidR="00D90CD7" w:rsidRPr="002429AE">
        <w:rPr>
          <w:rFonts w:ascii="Times New Roman" w:hAnsi="Times New Roman" w:cs="Times New Roman"/>
          <w:color w:val="000000" w:themeColor="text1"/>
          <w:sz w:val="24"/>
          <w:szCs w:val="24"/>
        </w:rPr>
        <w:t xml:space="preserve">ample evidence of how antibiotics effectively treat community-acquired pneumonia in children. The references used in the study provide scientific evidence that shows that antibiotics effectively manage the disease. Therefore, the article's quality rating is good, which suggests that the recommendations of the research can be used to provide consistent results linked to the management of pneumonia in pediatrics. </w:t>
      </w:r>
      <w:r w:rsidR="00D8451C" w:rsidRPr="002429AE">
        <w:rPr>
          <w:rFonts w:ascii="Times New Roman" w:hAnsi="Times New Roman" w:cs="Times New Roman"/>
          <w:color w:val="000000" w:themeColor="text1"/>
          <w:sz w:val="24"/>
          <w:szCs w:val="24"/>
        </w:rPr>
        <w:t xml:space="preserve">The suggestions of Roux &amp; Zar (2017) are significant in answering the EBP question. The article suggests that antibiotic </w:t>
      </w:r>
      <w:r w:rsidR="00D8451C" w:rsidRPr="002429AE">
        <w:rPr>
          <w:rFonts w:ascii="Times New Roman" w:hAnsi="Times New Roman" w:cs="Times New Roman"/>
          <w:color w:val="000000" w:themeColor="text1"/>
          <w:sz w:val="24"/>
          <w:szCs w:val="24"/>
        </w:rPr>
        <w:lastRenderedPageBreak/>
        <w:t xml:space="preserve">treatment is the best treatment modality for pneumonia. As much as consideration of other non-pharmacological management of the disease, such as fluid and rest, is involved, antibiotics should be the first choice to manage the illness. Antibiotic treatment is linked to a decrease in 27% of mortality in general morbidity, while in pneumonia, it is related to 42% diminished cases of mortalities. This article shows that antimicrobials are effective in the management of pneumonia in pediatrics, and other management strategies are used as supplemental management for the disease. </w:t>
      </w:r>
    </w:p>
    <w:p w:rsidR="00D06A2B" w:rsidRPr="002429AE" w:rsidRDefault="001A08B1"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Practice Change</w:t>
      </w:r>
    </w:p>
    <w:p w:rsidR="00D06A2B" w:rsidRPr="002429AE"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establishment of support from the stakeholders is an excellent way of enhancing the successful management of pneumonia in children. </w:t>
      </w:r>
      <w:r w:rsidR="00F42E7C" w:rsidRPr="002429AE">
        <w:rPr>
          <w:rFonts w:ascii="Times New Roman" w:hAnsi="Times New Roman" w:cs="Times New Roman"/>
          <w:color w:val="000000" w:themeColor="text1"/>
          <w:sz w:val="24"/>
          <w:szCs w:val="24"/>
        </w:rPr>
        <w:t>Stakeholders are involved in suggesting and participating in the management procedures that influence effective disease management. One of the stakeholders involved in the management of pediatric pneumonia through antibiotic therapy is the senior health care administration. The senior administrators can influence the design of antibiotic therapy programs through the allocation of resources and staffing. Antibiotic therapy is a treatment modality that requires different resources, including health care providers and money, to purchase the medications</w:t>
      </w:r>
      <w:r w:rsidR="002429AE" w:rsidRPr="002429AE">
        <w:rPr>
          <w:rFonts w:ascii="Times New Roman" w:hAnsi="Times New Roman" w:cs="Times New Roman"/>
          <w:color w:val="000000" w:themeColor="text1"/>
          <w:sz w:val="24"/>
          <w:szCs w:val="24"/>
        </w:rPr>
        <w:t xml:space="preserve"> (</w:t>
      </w:r>
      <w:r w:rsidR="002429AE" w:rsidRPr="002429AE">
        <w:rPr>
          <w:rFonts w:ascii="Times New Roman" w:hAnsi="Times New Roman" w:cs="Times New Roman"/>
          <w:color w:val="000000" w:themeColor="text1"/>
          <w:sz w:val="24"/>
          <w:szCs w:val="24"/>
          <w:shd w:val="clear" w:color="auto" w:fill="FFFFFF"/>
        </w:rPr>
        <w:t>Ee et al., 2020)</w:t>
      </w:r>
      <w:r w:rsidR="00F42E7C" w:rsidRPr="002429AE">
        <w:rPr>
          <w:rFonts w:ascii="Times New Roman" w:hAnsi="Times New Roman" w:cs="Times New Roman"/>
          <w:color w:val="000000" w:themeColor="text1"/>
          <w:sz w:val="24"/>
          <w:szCs w:val="24"/>
        </w:rPr>
        <w:t xml:space="preserve">. The human resource involved in administering the medication should be trained to ensure that the treatment modality is adequate; the stakeholders should evaluate drug errors in the treatment process to ensure that drug resistance is prevented. </w:t>
      </w:r>
      <w:r w:rsidR="00045A82" w:rsidRPr="002429AE">
        <w:rPr>
          <w:rFonts w:ascii="Times New Roman" w:hAnsi="Times New Roman" w:cs="Times New Roman"/>
          <w:color w:val="000000" w:themeColor="text1"/>
          <w:sz w:val="24"/>
          <w:szCs w:val="24"/>
        </w:rPr>
        <w:t xml:space="preserve">More so, pharmaceutical companies are significant stakeholders that are involved in the antibiotic management of pediatric pneumonia. They play a substantial role as patients rely on their products. The effectiveness of antibiotic therapy is dependent on the honesty of pharmaceutical companies in enhancing fair prices for the drugs. The companies have to establish a social link with the health care system to ensure that </w:t>
      </w:r>
      <w:r w:rsidR="0082615A" w:rsidRPr="002429AE">
        <w:rPr>
          <w:rFonts w:ascii="Times New Roman" w:hAnsi="Times New Roman" w:cs="Times New Roman"/>
          <w:color w:val="000000" w:themeColor="text1"/>
          <w:sz w:val="24"/>
          <w:szCs w:val="24"/>
        </w:rPr>
        <w:t xml:space="preserve">antibiotics are available at a reasonable cost to manage pneumonia to be effective. The companies enhance effective antibiotic therapy for children who have </w:t>
      </w:r>
      <w:r w:rsidR="0082615A" w:rsidRPr="002429AE">
        <w:rPr>
          <w:rFonts w:ascii="Times New Roman" w:hAnsi="Times New Roman" w:cs="Times New Roman"/>
          <w:color w:val="000000" w:themeColor="text1"/>
          <w:sz w:val="24"/>
          <w:szCs w:val="24"/>
        </w:rPr>
        <w:lastRenderedPageBreak/>
        <w:t xml:space="preserve">pneumonia by making sure that antibiotics are available and accessibility and affordability are enhanced. </w:t>
      </w:r>
      <w:r w:rsidR="00D37EF6" w:rsidRPr="002429AE">
        <w:rPr>
          <w:rFonts w:ascii="Times New Roman" w:hAnsi="Times New Roman" w:cs="Times New Roman"/>
          <w:color w:val="000000" w:themeColor="text1"/>
          <w:sz w:val="24"/>
          <w:szCs w:val="24"/>
        </w:rPr>
        <w:t>Physicians are also significant stakeholders in establishing antibiotic therapy's effectiveness for children who have community-acquired pneumonia</w:t>
      </w:r>
      <w:r w:rsidR="002429AE" w:rsidRPr="002429AE">
        <w:rPr>
          <w:rFonts w:ascii="Times New Roman" w:hAnsi="Times New Roman" w:cs="Times New Roman"/>
          <w:color w:val="000000" w:themeColor="text1"/>
          <w:sz w:val="24"/>
          <w:szCs w:val="24"/>
        </w:rPr>
        <w:t xml:space="preserve"> (</w:t>
      </w:r>
      <w:r w:rsidR="002429AE" w:rsidRPr="002429AE">
        <w:rPr>
          <w:rFonts w:ascii="Times New Roman" w:hAnsi="Times New Roman" w:cs="Times New Roman"/>
          <w:color w:val="000000" w:themeColor="text1"/>
          <w:sz w:val="24"/>
          <w:szCs w:val="24"/>
          <w:shd w:val="clear" w:color="auto" w:fill="FFFFFF"/>
        </w:rPr>
        <w:t>Ee et al., 2020)</w:t>
      </w:r>
      <w:r w:rsidR="00D37EF6" w:rsidRPr="002429AE">
        <w:rPr>
          <w:rFonts w:ascii="Times New Roman" w:hAnsi="Times New Roman" w:cs="Times New Roman"/>
          <w:color w:val="000000" w:themeColor="text1"/>
          <w:sz w:val="24"/>
          <w:szCs w:val="24"/>
        </w:rPr>
        <w:t xml:space="preserve">. </w:t>
      </w:r>
      <w:r w:rsidR="002D1DFB" w:rsidRPr="002429AE">
        <w:rPr>
          <w:rFonts w:ascii="Times New Roman" w:hAnsi="Times New Roman" w:cs="Times New Roman"/>
          <w:color w:val="000000" w:themeColor="text1"/>
          <w:sz w:val="24"/>
          <w:szCs w:val="24"/>
        </w:rPr>
        <w:t xml:space="preserve">They ensure that patients access adequate management while also controlling the increasing cost of health care services. More so, physicians act as the advocate for the pediatric patients to the insurance companies to provide medical covers that enhances affordability to the antibiotic treatments. Therefore, physicians </w:t>
      </w:r>
      <w:r w:rsidR="00481E26" w:rsidRPr="002429AE">
        <w:rPr>
          <w:rFonts w:ascii="Times New Roman" w:hAnsi="Times New Roman" w:cs="Times New Roman"/>
          <w:color w:val="000000" w:themeColor="text1"/>
          <w:sz w:val="24"/>
          <w:szCs w:val="24"/>
        </w:rPr>
        <w:t>influence</w:t>
      </w:r>
      <w:r w:rsidR="002D1DFB" w:rsidRPr="002429AE">
        <w:rPr>
          <w:rFonts w:ascii="Times New Roman" w:hAnsi="Times New Roman" w:cs="Times New Roman"/>
          <w:color w:val="000000" w:themeColor="text1"/>
          <w:sz w:val="24"/>
          <w:szCs w:val="24"/>
        </w:rPr>
        <w:t xml:space="preserve"> antibiotic therapy's effectiveness in treating pneumonia by improving the accessibility of the medications. </w:t>
      </w:r>
    </w:p>
    <w:p w:rsidR="00481E26" w:rsidRPr="002429AE"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main barrier encountered in the implementation of antibiotic treatment is the presence of organizational factors. The effectiveness of antibiotic therapy is dependent on the efficacy of different professionals to work together to enhance successful treatment. Among the factors that influence administrative barriers is the absence of novel antibiotic discovery in the market. Innovations in the pharmaceutical industry enhance the </w:t>
      </w:r>
      <w:r w:rsidR="000D2399" w:rsidRPr="002429AE">
        <w:rPr>
          <w:rFonts w:ascii="Times New Roman" w:hAnsi="Times New Roman" w:cs="Times New Roman"/>
          <w:color w:val="000000" w:themeColor="text1"/>
          <w:sz w:val="24"/>
          <w:szCs w:val="24"/>
        </w:rPr>
        <w:t xml:space="preserve">discovery of medications that are more effective in treating pneumonia. The organization's ability to discover more effective antibiotic regimens in the market will influence the effectiveness of the treatment. </w:t>
      </w:r>
      <w:r w:rsidR="00DB489A" w:rsidRPr="002429AE">
        <w:rPr>
          <w:rFonts w:ascii="Times New Roman" w:hAnsi="Times New Roman" w:cs="Times New Roman"/>
          <w:color w:val="000000" w:themeColor="text1"/>
          <w:sz w:val="24"/>
          <w:szCs w:val="24"/>
        </w:rPr>
        <w:t xml:space="preserve">Also, poor infection control in the health care setting is another factor that may affect the change. Antibiotics are medications that enhance the treatment of infections. Poor infection control in the hospital may affect the effectiveness of the drugs due to recurrent infections. More so, organizational culture influences how health care workers provide services. Antibiotic medication needs the attention of health care workers to ensure that patients finish their dose. The presence of unconcerned health care providers may influence antibiotic medication ineffectiveness, which may lead to failure. Also, antibiotic therapy is dependent on other activities such as laboratory results. In an organization where the laboratory results are delayed, antibiotic therapy's effectiveness is adversely affected as the commencement of the medication is also delayed. </w:t>
      </w:r>
    </w:p>
    <w:p w:rsidR="00320DF8" w:rsidRPr="002429AE"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lastRenderedPageBreak/>
        <w:t xml:space="preserve">The strategy that can be used to overcome the organizational factors is educating the administration and the organization on different organizational factors that influence antibiotic therapy's effectiveness in the treatment of pediatric pneumonia. Educating the administration will ensure that the health care team is coerced to work on personal weaknesses, which influences antibiotic treatment's ineffectiveness. Change of attitudes such as maintaining hygiene and infection prevention control will impact antibiotic therapy's success in pneumonia treatment. More so, educating the health care workers will influence the change of behavior and attitude towards enhancing effective antibiotic therapy. Education will change </w:t>
      </w:r>
      <w:r w:rsidR="009B50C3" w:rsidRPr="002429AE">
        <w:rPr>
          <w:rFonts w:ascii="Times New Roman" w:hAnsi="Times New Roman" w:cs="Times New Roman"/>
          <w:color w:val="000000" w:themeColor="text1"/>
          <w:sz w:val="24"/>
          <w:szCs w:val="24"/>
        </w:rPr>
        <w:t xml:space="preserve">healthcare providers' work ethics, which will ensure that situations such as laboratory results that affect antibiotic therapy are solved. </w:t>
      </w:r>
    </w:p>
    <w:p w:rsidR="002429AE" w:rsidRPr="00CD3399" w:rsidRDefault="001A08B1" w:rsidP="00CD3399">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Th</w:t>
      </w:r>
      <w:r w:rsidR="00CD3399">
        <w:rPr>
          <w:rFonts w:ascii="Times New Roman" w:hAnsi="Times New Roman" w:cs="Times New Roman"/>
          <w:color w:val="000000" w:themeColor="text1"/>
          <w:sz w:val="24"/>
          <w:szCs w:val="24"/>
        </w:rPr>
        <w:t>e</w:t>
      </w:r>
      <w:r w:rsidRPr="002429AE">
        <w:rPr>
          <w:rFonts w:ascii="Times New Roman" w:hAnsi="Times New Roman" w:cs="Times New Roman"/>
          <w:color w:val="000000" w:themeColor="text1"/>
          <w:sz w:val="24"/>
          <w:szCs w:val="24"/>
        </w:rPr>
        <w:t xml:space="preserve"> outcome from the EBP question that will measure the practice change is the increase in recovery rate. The pediatric patient's recovery rate who is admitted with pneumonia will provide great evidence that the change is effective. The effectiveness of antibiotic therapy will be proved by an increased rate of recovery in children. Increased recovery rate means that the patient will have been put under effective management strategy in their treatment process. More so, the patient's time to recovery will be significant in determining the effectiveness of antibiotic therapy. This will suggest that the transition rate from susceptible state to recovery state is enhanced by antibiotic therapy. </w:t>
      </w:r>
    </w:p>
    <w:p w:rsidR="002429AE" w:rsidRPr="002429AE" w:rsidRDefault="001A08B1"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Conclusion</w:t>
      </w:r>
    </w:p>
    <w:p w:rsidR="009B50C3" w:rsidRPr="002429AE"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Evidence-based practice is significant in nursing care as it enhances the use of scientifically proven strategies in delivering health care services. The use of pharmacology is a great strategy in managing pediatric pneumonia, which is proved by research. Despite the significance of other non-pharmacological strategies such as fluid therapy and rest, the use of antibiotics has been proven by research to be of great advantage to the recovery of pediatric patients.  </w:t>
      </w: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429AE" w:rsidRDefault="002429AE" w:rsidP="002429AE">
      <w:pPr>
        <w:spacing w:after="0" w:line="480" w:lineRule="auto"/>
        <w:ind w:firstLine="851"/>
        <w:rPr>
          <w:rFonts w:ascii="Times New Roman" w:hAnsi="Times New Roman" w:cs="Times New Roman"/>
          <w:b/>
          <w:bCs/>
          <w:color w:val="000000" w:themeColor="text1"/>
          <w:sz w:val="24"/>
          <w:szCs w:val="24"/>
        </w:rPr>
      </w:pPr>
    </w:p>
    <w:p w:rsidR="002A2CD4" w:rsidRDefault="002A2CD4" w:rsidP="002429AE">
      <w:pPr>
        <w:spacing w:after="0" w:line="480" w:lineRule="auto"/>
        <w:ind w:firstLine="851"/>
        <w:jc w:val="center"/>
        <w:rPr>
          <w:rFonts w:ascii="Times New Roman" w:hAnsi="Times New Roman" w:cs="Times New Roman"/>
          <w:b/>
          <w:bCs/>
          <w:color w:val="000000" w:themeColor="text1"/>
          <w:sz w:val="24"/>
          <w:szCs w:val="24"/>
        </w:rPr>
      </w:pPr>
    </w:p>
    <w:p w:rsidR="002A2CD4" w:rsidRDefault="002A2CD4" w:rsidP="002429AE">
      <w:pPr>
        <w:spacing w:after="0" w:line="480" w:lineRule="auto"/>
        <w:ind w:firstLine="851"/>
        <w:jc w:val="center"/>
        <w:rPr>
          <w:rFonts w:ascii="Times New Roman" w:hAnsi="Times New Roman" w:cs="Times New Roman"/>
          <w:b/>
          <w:bCs/>
          <w:color w:val="000000" w:themeColor="text1"/>
          <w:sz w:val="24"/>
          <w:szCs w:val="24"/>
        </w:rPr>
      </w:pPr>
    </w:p>
    <w:p w:rsidR="002A2CD4" w:rsidRDefault="002A2CD4" w:rsidP="002429AE">
      <w:pPr>
        <w:spacing w:after="0" w:line="480" w:lineRule="auto"/>
        <w:ind w:firstLine="851"/>
        <w:jc w:val="center"/>
        <w:rPr>
          <w:rFonts w:ascii="Times New Roman" w:hAnsi="Times New Roman" w:cs="Times New Roman"/>
          <w:b/>
          <w:bCs/>
          <w:color w:val="000000" w:themeColor="text1"/>
          <w:sz w:val="24"/>
          <w:szCs w:val="24"/>
        </w:rPr>
      </w:pPr>
    </w:p>
    <w:p w:rsidR="002A2CD4" w:rsidRDefault="002A2CD4" w:rsidP="002429AE">
      <w:pPr>
        <w:spacing w:after="0" w:line="480" w:lineRule="auto"/>
        <w:ind w:firstLine="851"/>
        <w:jc w:val="center"/>
        <w:rPr>
          <w:rFonts w:ascii="Times New Roman" w:hAnsi="Times New Roman" w:cs="Times New Roman"/>
          <w:b/>
          <w:bCs/>
          <w:color w:val="000000" w:themeColor="text1"/>
          <w:sz w:val="24"/>
          <w:szCs w:val="24"/>
        </w:rPr>
      </w:pPr>
    </w:p>
    <w:p w:rsidR="002A2CD4" w:rsidRDefault="002A2CD4" w:rsidP="002429AE">
      <w:pPr>
        <w:spacing w:after="0" w:line="480" w:lineRule="auto"/>
        <w:ind w:firstLine="851"/>
        <w:jc w:val="center"/>
        <w:rPr>
          <w:rFonts w:ascii="Times New Roman" w:hAnsi="Times New Roman" w:cs="Times New Roman"/>
          <w:b/>
          <w:bCs/>
          <w:color w:val="000000" w:themeColor="text1"/>
          <w:sz w:val="24"/>
          <w:szCs w:val="24"/>
        </w:rPr>
      </w:pPr>
    </w:p>
    <w:p w:rsidR="00F15781" w:rsidRDefault="00F15781" w:rsidP="002429AE">
      <w:pPr>
        <w:spacing w:after="0" w:line="480" w:lineRule="auto"/>
        <w:ind w:firstLine="851"/>
        <w:jc w:val="center"/>
        <w:rPr>
          <w:rFonts w:ascii="Times New Roman" w:hAnsi="Times New Roman" w:cs="Times New Roman"/>
          <w:b/>
          <w:bCs/>
          <w:color w:val="000000" w:themeColor="text1"/>
          <w:sz w:val="24"/>
          <w:szCs w:val="24"/>
        </w:rPr>
      </w:pPr>
    </w:p>
    <w:p w:rsidR="00F15781" w:rsidRDefault="00F15781" w:rsidP="002429AE">
      <w:pPr>
        <w:spacing w:after="0" w:line="480" w:lineRule="auto"/>
        <w:ind w:firstLine="851"/>
        <w:jc w:val="center"/>
        <w:rPr>
          <w:rFonts w:ascii="Times New Roman" w:hAnsi="Times New Roman" w:cs="Times New Roman"/>
          <w:b/>
          <w:bCs/>
          <w:color w:val="000000" w:themeColor="text1"/>
          <w:sz w:val="24"/>
          <w:szCs w:val="24"/>
        </w:rPr>
      </w:pPr>
    </w:p>
    <w:p w:rsidR="002429AE" w:rsidRPr="002429AE" w:rsidRDefault="001A08B1"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lastRenderedPageBreak/>
        <w:t>References</w:t>
      </w:r>
    </w:p>
    <w:p w:rsidR="002429AE" w:rsidRPr="002429AE" w:rsidRDefault="001A08B1"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2429AE">
        <w:rPr>
          <w:rFonts w:ascii="Times New Roman" w:hAnsi="Times New Roman" w:cs="Times New Roman"/>
          <w:color w:val="000000" w:themeColor="text1"/>
          <w:sz w:val="24"/>
          <w:szCs w:val="24"/>
          <w:shd w:val="clear" w:color="auto" w:fill="FFFFFF"/>
        </w:rPr>
        <w:t>Dang, D., &amp; Dearholt, S. L. (2017). </w:t>
      </w:r>
      <w:r w:rsidRPr="002429AE">
        <w:rPr>
          <w:rFonts w:ascii="Times New Roman" w:hAnsi="Times New Roman" w:cs="Times New Roman"/>
          <w:i/>
          <w:iCs/>
          <w:color w:val="000000" w:themeColor="text1"/>
          <w:sz w:val="24"/>
          <w:szCs w:val="24"/>
          <w:shd w:val="clear" w:color="auto" w:fill="FFFFFF"/>
        </w:rPr>
        <w:t>Johns Hopkins nursing evidence-based practice: Model and guidelines</w:t>
      </w:r>
      <w:r w:rsidRPr="002429AE">
        <w:rPr>
          <w:rFonts w:ascii="Times New Roman" w:hAnsi="Times New Roman" w:cs="Times New Roman"/>
          <w:color w:val="000000" w:themeColor="text1"/>
          <w:sz w:val="24"/>
          <w:szCs w:val="24"/>
          <w:shd w:val="clear" w:color="auto" w:fill="FFFFFF"/>
        </w:rPr>
        <w:t>. Sigma Theta Tau</w:t>
      </w:r>
    </w:p>
    <w:p w:rsidR="002429AE" w:rsidRPr="002429AE" w:rsidRDefault="001A08B1"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2429AE">
        <w:rPr>
          <w:rFonts w:ascii="Times New Roman" w:hAnsi="Times New Roman" w:cs="Times New Roman"/>
          <w:color w:val="000000" w:themeColor="text1"/>
          <w:sz w:val="24"/>
          <w:szCs w:val="24"/>
          <w:shd w:val="clear" w:color="auto" w:fill="FFFFFF"/>
        </w:rPr>
        <w:t xml:space="preserve">Ee, C., Templeman, K., Grant, S., Avard, N., de Manincor, M., Reath, J., &amp; Hunter, J. (2020). Informing the care model for an academic integrative health care center: a qualitative study of primary care stakeholder views. </w:t>
      </w:r>
      <w:r w:rsidRPr="002429AE">
        <w:rPr>
          <w:rFonts w:ascii="Times New Roman" w:hAnsi="Times New Roman" w:cs="Times New Roman"/>
          <w:i/>
          <w:iCs/>
          <w:color w:val="000000" w:themeColor="text1"/>
          <w:sz w:val="24"/>
          <w:szCs w:val="24"/>
          <w:shd w:val="clear" w:color="auto" w:fill="FFFFFF"/>
        </w:rPr>
        <w:t>The Journal of Alternative and Complementary Medicine</w:t>
      </w:r>
      <w:r w:rsidRPr="002429AE">
        <w:rPr>
          <w:rFonts w:ascii="Times New Roman" w:hAnsi="Times New Roman" w:cs="Times New Roman"/>
          <w:color w:val="000000" w:themeColor="text1"/>
          <w:sz w:val="24"/>
          <w:szCs w:val="24"/>
          <w:shd w:val="clear" w:color="auto" w:fill="FFFFFF"/>
        </w:rPr>
        <w:t>, </w:t>
      </w:r>
      <w:r w:rsidRPr="002429AE">
        <w:rPr>
          <w:rFonts w:ascii="Times New Roman" w:hAnsi="Times New Roman" w:cs="Times New Roman"/>
          <w:i/>
          <w:iCs/>
          <w:color w:val="000000" w:themeColor="text1"/>
          <w:sz w:val="24"/>
          <w:szCs w:val="24"/>
          <w:shd w:val="clear" w:color="auto" w:fill="FFFFFF"/>
        </w:rPr>
        <w:t>26</w:t>
      </w:r>
      <w:r w:rsidRPr="002429AE">
        <w:rPr>
          <w:rFonts w:ascii="Times New Roman" w:hAnsi="Times New Roman" w:cs="Times New Roman"/>
          <w:color w:val="000000" w:themeColor="text1"/>
          <w:sz w:val="24"/>
          <w:szCs w:val="24"/>
          <w:shd w:val="clear" w:color="auto" w:fill="FFFFFF"/>
        </w:rPr>
        <w:t>(4), 300-315</w:t>
      </w:r>
    </w:p>
    <w:p w:rsidR="002429AE" w:rsidRPr="002429AE" w:rsidRDefault="001A08B1"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2429AE">
        <w:rPr>
          <w:rFonts w:ascii="Times New Roman" w:hAnsi="Times New Roman" w:cs="Times New Roman"/>
          <w:color w:val="000000" w:themeColor="text1"/>
          <w:sz w:val="24"/>
          <w:szCs w:val="24"/>
          <w:shd w:val="clear" w:color="auto" w:fill="FFFFFF"/>
        </w:rPr>
        <w:t>Fritz, C. Q., Edwards, K. M., Self, W. H., Grijalva, C. G., Zhu, Y., Arnold, S. R., ... &amp; Williams, D. J. (2019). Prevalence, risk factors, and outcomes of bacteremic pneumonia in children. </w:t>
      </w:r>
      <w:r w:rsidRPr="002429AE">
        <w:rPr>
          <w:rFonts w:ascii="Times New Roman" w:hAnsi="Times New Roman" w:cs="Times New Roman"/>
          <w:i/>
          <w:iCs/>
          <w:color w:val="000000" w:themeColor="text1"/>
          <w:sz w:val="24"/>
          <w:szCs w:val="24"/>
          <w:shd w:val="clear" w:color="auto" w:fill="FFFFFF"/>
        </w:rPr>
        <w:t>Pediatrics</w:t>
      </w:r>
      <w:r w:rsidRPr="002429AE">
        <w:rPr>
          <w:rFonts w:ascii="Times New Roman" w:hAnsi="Times New Roman" w:cs="Times New Roman"/>
          <w:color w:val="000000" w:themeColor="text1"/>
          <w:sz w:val="24"/>
          <w:szCs w:val="24"/>
          <w:shd w:val="clear" w:color="auto" w:fill="FFFFFF"/>
        </w:rPr>
        <w:t>, </w:t>
      </w:r>
      <w:r w:rsidRPr="002429AE">
        <w:rPr>
          <w:rFonts w:ascii="Times New Roman" w:hAnsi="Times New Roman" w:cs="Times New Roman"/>
          <w:i/>
          <w:iCs/>
          <w:color w:val="000000" w:themeColor="text1"/>
          <w:sz w:val="24"/>
          <w:szCs w:val="24"/>
          <w:shd w:val="clear" w:color="auto" w:fill="FFFFFF"/>
        </w:rPr>
        <w:t>144</w:t>
      </w:r>
      <w:r w:rsidRPr="002429AE">
        <w:rPr>
          <w:rFonts w:ascii="Times New Roman" w:hAnsi="Times New Roman" w:cs="Times New Roman"/>
          <w:color w:val="000000" w:themeColor="text1"/>
          <w:sz w:val="24"/>
          <w:szCs w:val="24"/>
          <w:shd w:val="clear" w:color="auto" w:fill="FFFFFF"/>
        </w:rPr>
        <w:t>(1)</w:t>
      </w:r>
    </w:p>
    <w:p w:rsidR="002429AE" w:rsidRPr="002429AE" w:rsidRDefault="001A08B1"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2429AE">
        <w:rPr>
          <w:rFonts w:ascii="Times New Roman" w:hAnsi="Times New Roman" w:cs="Times New Roman"/>
          <w:color w:val="000000" w:themeColor="text1"/>
          <w:sz w:val="24"/>
          <w:szCs w:val="24"/>
          <w:shd w:val="clear" w:color="auto" w:fill="FFFFFF"/>
        </w:rPr>
        <w:t>le Roux, D., &amp; Zar, H. (2017). Community-acquired pneumonia in children — a changing spectrum of disease. </w:t>
      </w:r>
      <w:r w:rsidRPr="002429AE">
        <w:rPr>
          <w:rFonts w:ascii="Times New Roman" w:hAnsi="Times New Roman" w:cs="Times New Roman"/>
          <w:i/>
          <w:iCs/>
          <w:color w:val="000000" w:themeColor="text1"/>
          <w:sz w:val="24"/>
          <w:szCs w:val="24"/>
          <w:shd w:val="clear" w:color="auto" w:fill="FFFFFF"/>
        </w:rPr>
        <w:t>Pediatric Radiology</w:t>
      </w:r>
      <w:r w:rsidRPr="002429AE">
        <w:rPr>
          <w:rFonts w:ascii="Times New Roman" w:hAnsi="Times New Roman" w:cs="Times New Roman"/>
          <w:color w:val="000000" w:themeColor="text1"/>
          <w:sz w:val="24"/>
          <w:szCs w:val="24"/>
          <w:shd w:val="clear" w:color="auto" w:fill="FFFFFF"/>
        </w:rPr>
        <w:t>, </w:t>
      </w:r>
      <w:r w:rsidRPr="002429AE">
        <w:rPr>
          <w:rFonts w:ascii="Times New Roman" w:hAnsi="Times New Roman" w:cs="Times New Roman"/>
          <w:i/>
          <w:iCs/>
          <w:color w:val="000000" w:themeColor="text1"/>
          <w:sz w:val="24"/>
          <w:szCs w:val="24"/>
          <w:shd w:val="clear" w:color="auto" w:fill="FFFFFF"/>
        </w:rPr>
        <w:t>47</w:t>
      </w:r>
      <w:r w:rsidRPr="002429AE">
        <w:rPr>
          <w:rFonts w:ascii="Times New Roman" w:hAnsi="Times New Roman" w:cs="Times New Roman"/>
          <w:color w:val="000000" w:themeColor="text1"/>
          <w:sz w:val="24"/>
          <w:szCs w:val="24"/>
          <w:shd w:val="clear" w:color="auto" w:fill="FFFFFF"/>
        </w:rPr>
        <w:t>(11), 1392-1398. doi: 10.1007/s00247-017-3827-8</w:t>
      </w:r>
    </w:p>
    <w:p w:rsidR="002429AE" w:rsidRPr="002429AE" w:rsidRDefault="001A08B1" w:rsidP="002429AE">
      <w:pPr>
        <w:spacing w:after="0" w:line="480" w:lineRule="auto"/>
        <w:ind w:left="851" w:hanging="851"/>
        <w:rPr>
          <w:rFonts w:ascii="Times New Roman" w:hAnsi="Times New Roman" w:cs="Times New Roman"/>
          <w:b/>
          <w:bCs/>
          <w:color w:val="000000" w:themeColor="text1"/>
          <w:sz w:val="24"/>
          <w:szCs w:val="24"/>
        </w:rPr>
      </w:pPr>
      <w:r w:rsidRPr="002429AE">
        <w:rPr>
          <w:rFonts w:ascii="Times New Roman" w:hAnsi="Times New Roman" w:cs="Times New Roman"/>
          <w:color w:val="000000" w:themeColor="text1"/>
          <w:sz w:val="24"/>
          <w:szCs w:val="24"/>
          <w:shd w:val="clear" w:color="auto" w:fill="FFFFFF"/>
        </w:rPr>
        <w:t>Same, R., Amoah, J., Hsu, A., Hersh, A., Sklansky, D., Cosgrove, S., &amp; Tamma, P. (2020). The Association of Antibiotic Duration with Successful Treatment of Community-Acquired Pneumonia in Children. </w:t>
      </w:r>
      <w:r w:rsidRPr="002429AE">
        <w:rPr>
          <w:rFonts w:ascii="Times New Roman" w:hAnsi="Times New Roman" w:cs="Times New Roman"/>
          <w:i/>
          <w:iCs/>
          <w:color w:val="000000" w:themeColor="text1"/>
          <w:sz w:val="24"/>
          <w:szCs w:val="24"/>
          <w:shd w:val="clear" w:color="auto" w:fill="FFFFFF"/>
        </w:rPr>
        <w:t>Journal of The Pediatric Infectious Diseases Society</w:t>
      </w:r>
      <w:r w:rsidRPr="002429AE">
        <w:rPr>
          <w:rFonts w:ascii="Times New Roman" w:hAnsi="Times New Roman" w:cs="Times New Roman"/>
          <w:color w:val="000000" w:themeColor="text1"/>
          <w:sz w:val="24"/>
          <w:szCs w:val="24"/>
          <w:shd w:val="clear" w:color="auto" w:fill="FFFFFF"/>
        </w:rPr>
        <w:t>. doi: 10.1093/joins/piaa055</w:t>
      </w:r>
    </w:p>
    <w:p w:rsidR="00863554" w:rsidRPr="002429AE" w:rsidRDefault="00863554" w:rsidP="002429AE">
      <w:pPr>
        <w:spacing w:after="0" w:line="480" w:lineRule="auto"/>
        <w:ind w:firstLine="851"/>
        <w:rPr>
          <w:rFonts w:ascii="Times New Roman" w:hAnsi="Times New Roman" w:cs="Times New Roman"/>
          <w:color w:val="000000" w:themeColor="text1"/>
          <w:sz w:val="24"/>
          <w:szCs w:val="24"/>
        </w:rPr>
      </w:pPr>
    </w:p>
    <w:p w:rsidR="00863554" w:rsidRPr="002429AE" w:rsidRDefault="00863554" w:rsidP="002429AE">
      <w:pPr>
        <w:spacing w:after="0" w:line="480" w:lineRule="auto"/>
        <w:ind w:firstLine="851"/>
        <w:rPr>
          <w:rFonts w:ascii="Times New Roman" w:hAnsi="Times New Roman" w:cs="Times New Roman"/>
          <w:color w:val="000000" w:themeColor="text1"/>
          <w:sz w:val="24"/>
          <w:szCs w:val="24"/>
        </w:rPr>
      </w:pPr>
    </w:p>
    <w:sectPr w:rsidR="00863554" w:rsidRPr="002429AE" w:rsidSect="00862D58">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24DE" w:rsidRDefault="009924DE">
      <w:pPr>
        <w:spacing w:after="0" w:line="240" w:lineRule="auto"/>
      </w:pPr>
      <w:r>
        <w:separator/>
      </w:r>
    </w:p>
  </w:endnote>
  <w:endnote w:type="continuationSeparator" w:id="1">
    <w:p w:rsidR="009924DE" w:rsidRDefault="009924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24DE" w:rsidRDefault="009924DE">
      <w:pPr>
        <w:spacing w:after="0" w:line="240" w:lineRule="auto"/>
      </w:pPr>
      <w:r>
        <w:separator/>
      </w:r>
    </w:p>
  </w:footnote>
  <w:footnote w:type="continuationSeparator" w:id="1">
    <w:p w:rsidR="009924DE" w:rsidRDefault="009924D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color w:val="000000" w:themeColor="text1"/>
        <w:sz w:val="24"/>
        <w:szCs w:val="24"/>
      </w:rPr>
      <w:id w:val="1447823403"/>
      <w:docPartObj>
        <w:docPartGallery w:val="Page Numbers (Top of Page)"/>
        <w:docPartUnique/>
      </w:docPartObj>
    </w:sdtPr>
    <w:sdtEndPr>
      <w:rPr>
        <w:noProof/>
      </w:rPr>
    </w:sdtEndPr>
    <w:sdtContent>
      <w:p w:rsidR="002429AE" w:rsidRPr="002429AE" w:rsidRDefault="0077489D">
        <w:pPr>
          <w:pStyle w:val="Header"/>
          <w:jc w:val="right"/>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fldChar w:fldCharType="begin"/>
        </w:r>
        <w:r w:rsidR="001A08B1" w:rsidRPr="002429AE">
          <w:rPr>
            <w:rFonts w:ascii="Times New Roman" w:hAnsi="Times New Roman" w:cs="Times New Roman"/>
            <w:color w:val="000000" w:themeColor="text1"/>
            <w:sz w:val="24"/>
            <w:szCs w:val="24"/>
          </w:rPr>
          <w:instrText xml:space="preserve"> PAGE   \* MERGEFORMAT </w:instrText>
        </w:r>
        <w:r w:rsidRPr="002429AE">
          <w:rPr>
            <w:rFonts w:ascii="Times New Roman" w:hAnsi="Times New Roman" w:cs="Times New Roman"/>
            <w:color w:val="000000" w:themeColor="text1"/>
            <w:sz w:val="24"/>
            <w:szCs w:val="24"/>
          </w:rPr>
          <w:fldChar w:fldCharType="separate"/>
        </w:r>
        <w:r w:rsidR="00AE3BAF">
          <w:rPr>
            <w:rFonts w:ascii="Times New Roman" w:hAnsi="Times New Roman" w:cs="Times New Roman"/>
            <w:noProof/>
            <w:color w:val="000000" w:themeColor="text1"/>
            <w:sz w:val="24"/>
            <w:szCs w:val="24"/>
          </w:rPr>
          <w:t>1</w:t>
        </w:r>
        <w:r w:rsidRPr="002429AE">
          <w:rPr>
            <w:rFonts w:ascii="Times New Roman" w:hAnsi="Times New Roman" w:cs="Times New Roman"/>
            <w:noProof/>
            <w:color w:val="000000" w:themeColor="text1"/>
            <w:sz w:val="24"/>
            <w:szCs w:val="24"/>
          </w:rPr>
          <w:fldChar w:fldCharType="end"/>
        </w:r>
      </w:p>
    </w:sdtContent>
  </w:sdt>
  <w:p w:rsidR="002429AE" w:rsidRDefault="002429A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QwMDY3NjGysLQwtjBR0lEKTi0uzszPAykwqgUAYyPLeSwAAAA="/>
  </w:docVars>
  <w:rsids>
    <w:rsidRoot w:val="008F4E42"/>
    <w:rsid w:val="00045A82"/>
    <w:rsid w:val="00056AB1"/>
    <w:rsid w:val="000D2399"/>
    <w:rsid w:val="00144C40"/>
    <w:rsid w:val="001A08B1"/>
    <w:rsid w:val="001C213F"/>
    <w:rsid w:val="00203BB6"/>
    <w:rsid w:val="00236C05"/>
    <w:rsid w:val="002429AE"/>
    <w:rsid w:val="002A14F0"/>
    <w:rsid w:val="002A2CD4"/>
    <w:rsid w:val="002C03C5"/>
    <w:rsid w:val="002D1DFB"/>
    <w:rsid w:val="00320DF8"/>
    <w:rsid w:val="00321D68"/>
    <w:rsid w:val="00341266"/>
    <w:rsid w:val="0034336B"/>
    <w:rsid w:val="00481E26"/>
    <w:rsid w:val="005D4532"/>
    <w:rsid w:val="00630228"/>
    <w:rsid w:val="00723D0F"/>
    <w:rsid w:val="0077489D"/>
    <w:rsid w:val="0082615A"/>
    <w:rsid w:val="00862D58"/>
    <w:rsid w:val="00863554"/>
    <w:rsid w:val="008F4E42"/>
    <w:rsid w:val="00955C82"/>
    <w:rsid w:val="009924DE"/>
    <w:rsid w:val="009B50C3"/>
    <w:rsid w:val="009C1C31"/>
    <w:rsid w:val="00A14C17"/>
    <w:rsid w:val="00AE3BAF"/>
    <w:rsid w:val="00BD4A82"/>
    <w:rsid w:val="00C53F2B"/>
    <w:rsid w:val="00C87BE1"/>
    <w:rsid w:val="00CD3399"/>
    <w:rsid w:val="00CF6DA4"/>
    <w:rsid w:val="00D06A2B"/>
    <w:rsid w:val="00D37EF6"/>
    <w:rsid w:val="00D449E6"/>
    <w:rsid w:val="00D8451C"/>
    <w:rsid w:val="00D90CD7"/>
    <w:rsid w:val="00DB489A"/>
    <w:rsid w:val="00F04CD4"/>
    <w:rsid w:val="00F15781"/>
    <w:rsid w:val="00F42E7C"/>
    <w:rsid w:val="00F4433A"/>
    <w:rsid w:val="00F66755"/>
    <w:rsid w:val="00FA37C3"/>
    <w:rsid w:val="00FF37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2D5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9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9AE"/>
  </w:style>
  <w:style w:type="paragraph" w:styleId="Footer">
    <w:name w:val="footer"/>
    <w:basedOn w:val="Normal"/>
    <w:link w:val="FooterChar"/>
    <w:uiPriority w:val="99"/>
    <w:unhideWhenUsed/>
    <w:rsid w:val="002429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9AE"/>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79</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3-24T06:21:00Z</dcterms:created>
  <dcterms:modified xsi:type="dcterms:W3CDTF">2021-03-24T06:21:00Z</dcterms:modified>
</cp:coreProperties>
</file>